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2CA7C4C1" w:rsidR="00A208E4" w:rsidRPr="00B85214" w:rsidRDefault="00C3661F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ducator </w:t>
      </w:r>
      <w:r w:rsidR="00A208E4" w:rsidRPr="00B85214">
        <w:rPr>
          <w:rFonts w:cstheme="minorHAnsi"/>
          <w:sz w:val="24"/>
          <w:szCs w:val="24"/>
        </w:rPr>
        <w:t>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6309D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0B22FEFE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89D0A46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1F889515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640ACF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educator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say and do? (Student</w:t>
            </w:r>
            <w:r w:rsidR="0006377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parent/stakeholde</w:t>
            </w:r>
            <w:r w:rsidR="0006377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r, and peer interaction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679E0BC8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640ACF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640ACF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640ACF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 that supports the lesson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462710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5C260B5A" w:rsidR="009B0E25" w:rsidRPr="00462710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PS 1.3 (Instructional Practice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4766B0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533667F3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21162F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BF022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8CC22" w14:textId="77777777" w:rsidR="004766B0" w:rsidRDefault="004766B0" w:rsidP="008C6234">
      <w:pPr>
        <w:spacing w:after="0" w:line="240" w:lineRule="auto"/>
      </w:pPr>
      <w:r>
        <w:separator/>
      </w:r>
    </w:p>
  </w:endnote>
  <w:endnote w:type="continuationSeparator" w:id="0">
    <w:p w14:paraId="28BB66E7" w14:textId="77777777" w:rsidR="004766B0" w:rsidRDefault="004766B0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1E353" w14:textId="77777777" w:rsidR="00FA2A2A" w:rsidRDefault="00FA2A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39C9FBFA" w:rsidR="00AF7403" w:rsidRPr="00E2656E" w:rsidRDefault="00E2656E" w:rsidP="00E2656E">
    <w:pPr>
      <w:pStyle w:val="Footer"/>
      <w:rPr>
        <w:rFonts w:cstheme="minorHAnsi"/>
        <w:iCs/>
        <w:sz w:val="20"/>
        <w:szCs w:val="20"/>
      </w:rPr>
    </w:pPr>
    <w:r w:rsidRPr="00E2656E">
      <w:rPr>
        <w:rFonts w:cstheme="minorHAnsi"/>
        <w:iCs/>
        <w:sz w:val="20"/>
        <w:szCs w:val="20"/>
      </w:rPr>
      <w:t xml:space="preserve">Nevada Department of Education – </w:t>
    </w:r>
    <w:r w:rsidR="00A769EC">
      <w:rPr>
        <w:rFonts w:cstheme="minorHAnsi"/>
        <w:iCs/>
        <w:sz w:val="20"/>
        <w:szCs w:val="20"/>
      </w:rPr>
      <w:t xml:space="preserve">NEPF </w:t>
    </w:r>
    <w:r w:rsidR="00A769EC" w:rsidRPr="005127BB">
      <w:rPr>
        <w:rFonts w:cstheme="minorHAnsi"/>
        <w:iCs/>
        <w:sz w:val="20"/>
        <w:szCs w:val="20"/>
      </w:rPr>
      <w:t>Teacher</w:t>
    </w:r>
    <w:r w:rsidR="00FA2A2A">
      <w:rPr>
        <w:rFonts w:cstheme="minorHAnsi"/>
        <w:iCs/>
        <w:sz w:val="20"/>
        <w:szCs w:val="20"/>
      </w:rPr>
      <w:t>-Librarian</w:t>
    </w:r>
    <w:r w:rsidR="00A769EC" w:rsidRPr="005127BB">
      <w:rPr>
        <w:rFonts w:cstheme="minorHAnsi"/>
        <w:iCs/>
        <w:sz w:val="20"/>
        <w:szCs w:val="20"/>
      </w:rPr>
      <w:t xml:space="preserve"> Observation/Evidence Review Tool</w:t>
    </w:r>
    <w:r w:rsidR="00A769EC">
      <w:rPr>
        <w:rFonts w:cstheme="minorHAnsi"/>
        <w:iCs/>
        <w:sz w:val="20"/>
        <w:szCs w:val="20"/>
      </w:rPr>
      <w:t xml:space="preserve"> </w:t>
    </w:r>
    <w:r w:rsidRPr="00E2656E">
      <w:rPr>
        <w:rFonts w:cstheme="minorHAnsi"/>
        <w:iCs/>
        <w:sz w:val="20"/>
        <w:szCs w:val="20"/>
      </w:rPr>
      <w:t xml:space="preserve">– </w:t>
    </w:r>
    <w:r w:rsidR="00DC5010">
      <w:rPr>
        <w:rFonts w:cstheme="minorHAnsi"/>
        <w:iCs/>
        <w:sz w:val="20"/>
        <w:szCs w:val="20"/>
      </w:rPr>
      <w:t>May 2022</w:t>
    </w:r>
    <w:r w:rsidRPr="00E2656E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E2656E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E2656E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64590" w14:textId="77777777" w:rsidR="00FA2A2A" w:rsidRDefault="00FA2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70F36" w14:textId="77777777" w:rsidR="004766B0" w:rsidRDefault="004766B0" w:rsidP="008C6234">
      <w:pPr>
        <w:spacing w:after="0" w:line="240" w:lineRule="auto"/>
      </w:pPr>
      <w:r>
        <w:separator/>
      </w:r>
    </w:p>
  </w:footnote>
  <w:footnote w:type="continuationSeparator" w:id="0">
    <w:p w14:paraId="1370628A" w14:textId="77777777" w:rsidR="004766B0" w:rsidRDefault="004766B0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6C20" w14:textId="77777777" w:rsidR="00FA2A2A" w:rsidRDefault="00FA2A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22B35D29" w:rsidR="004E4F3D" w:rsidRDefault="000A4C15" w:rsidP="000A7372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r w:rsidRPr="000A7372">
      <w:rPr>
        <w:rFonts w:cstheme="minorHAnsi"/>
        <w:bCs/>
        <w:color w:val="365F91" w:themeColor="accent1" w:themeShade="BF"/>
        <w:sz w:val="36"/>
        <w:szCs w:val="36"/>
      </w:rPr>
      <w:t>TEACHER</w:t>
    </w:r>
    <w:r w:rsidR="00FA2A2A">
      <w:rPr>
        <w:rFonts w:cstheme="minorHAnsi"/>
        <w:bCs/>
        <w:color w:val="365F91" w:themeColor="accent1" w:themeShade="BF"/>
        <w:sz w:val="36"/>
        <w:szCs w:val="36"/>
      </w:rPr>
      <w:t>-LIBRARIAN</w:t>
    </w:r>
    <w:r w:rsidRPr="000A7372">
      <w:rPr>
        <w:rFonts w:cstheme="minorHAnsi"/>
        <w:bCs/>
        <w:color w:val="365F91" w:themeColor="accent1" w:themeShade="BF"/>
        <w:sz w:val="36"/>
        <w:szCs w:val="36"/>
      </w:rPr>
      <w:t xml:space="preserve">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179CE" w14:textId="77777777" w:rsidR="00FA2A2A" w:rsidRDefault="00FA2A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1" w:cryptProviderType="rsaAES" w:cryptAlgorithmClass="hash" w:cryptAlgorithmType="typeAny" w:cryptAlgorithmSid="14" w:cryptSpinCount="100000" w:hash="/n0DujVxeEDpdhH7OOEY2ag6ac0WzdRB0WnovHMOseNVwPS7c+zktzJYlx5mH50iWB73OF/VNEUtkx4jOSjXwQ==" w:salt="XIDM+2tgDxidnkf+uDo4N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3730E"/>
    <w:rsid w:val="000441EA"/>
    <w:rsid w:val="00060C29"/>
    <w:rsid w:val="00063770"/>
    <w:rsid w:val="000A4C15"/>
    <w:rsid w:val="000A7372"/>
    <w:rsid w:val="000B706C"/>
    <w:rsid w:val="000B7F9F"/>
    <w:rsid w:val="001A6CE1"/>
    <w:rsid w:val="001C2DF5"/>
    <w:rsid w:val="0021162F"/>
    <w:rsid w:val="002530FA"/>
    <w:rsid w:val="002852BD"/>
    <w:rsid w:val="00336CCF"/>
    <w:rsid w:val="00356EBA"/>
    <w:rsid w:val="003830C5"/>
    <w:rsid w:val="00400D69"/>
    <w:rsid w:val="00405B47"/>
    <w:rsid w:val="004275BC"/>
    <w:rsid w:val="004319BF"/>
    <w:rsid w:val="00462710"/>
    <w:rsid w:val="00471900"/>
    <w:rsid w:val="004766B0"/>
    <w:rsid w:val="00484F7A"/>
    <w:rsid w:val="004A4307"/>
    <w:rsid w:val="004D328E"/>
    <w:rsid w:val="004D6D68"/>
    <w:rsid w:val="004E4F3D"/>
    <w:rsid w:val="0053393B"/>
    <w:rsid w:val="00555B8C"/>
    <w:rsid w:val="005A0DD9"/>
    <w:rsid w:val="005B0B15"/>
    <w:rsid w:val="005C37E9"/>
    <w:rsid w:val="005D544C"/>
    <w:rsid w:val="005F6610"/>
    <w:rsid w:val="00614EEB"/>
    <w:rsid w:val="00615B8A"/>
    <w:rsid w:val="006309DD"/>
    <w:rsid w:val="00640ACF"/>
    <w:rsid w:val="0066590C"/>
    <w:rsid w:val="006A5EA8"/>
    <w:rsid w:val="007650EE"/>
    <w:rsid w:val="00797AB0"/>
    <w:rsid w:val="007A7EE0"/>
    <w:rsid w:val="00820930"/>
    <w:rsid w:val="008B76B8"/>
    <w:rsid w:val="008C4EB4"/>
    <w:rsid w:val="008C6234"/>
    <w:rsid w:val="008D7974"/>
    <w:rsid w:val="00924E00"/>
    <w:rsid w:val="00940983"/>
    <w:rsid w:val="00942FDD"/>
    <w:rsid w:val="00954110"/>
    <w:rsid w:val="0095688F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B1F98"/>
    <w:rsid w:val="00AE1057"/>
    <w:rsid w:val="00AE2B87"/>
    <w:rsid w:val="00AF7403"/>
    <w:rsid w:val="00B55E2C"/>
    <w:rsid w:val="00B85214"/>
    <w:rsid w:val="00BA5033"/>
    <w:rsid w:val="00BB278E"/>
    <w:rsid w:val="00BF0229"/>
    <w:rsid w:val="00C3661F"/>
    <w:rsid w:val="00C56227"/>
    <w:rsid w:val="00C5639C"/>
    <w:rsid w:val="00CA0F91"/>
    <w:rsid w:val="00CA334D"/>
    <w:rsid w:val="00CB5529"/>
    <w:rsid w:val="00D02731"/>
    <w:rsid w:val="00DA0E3D"/>
    <w:rsid w:val="00DA5B01"/>
    <w:rsid w:val="00DB2624"/>
    <w:rsid w:val="00DB65AA"/>
    <w:rsid w:val="00DC5010"/>
    <w:rsid w:val="00E007BA"/>
    <w:rsid w:val="00E0417E"/>
    <w:rsid w:val="00E061D2"/>
    <w:rsid w:val="00E2656E"/>
    <w:rsid w:val="00E77A13"/>
    <w:rsid w:val="00E94510"/>
    <w:rsid w:val="00EB3EC3"/>
    <w:rsid w:val="00EC06C4"/>
    <w:rsid w:val="00ED7939"/>
    <w:rsid w:val="00EE65E6"/>
    <w:rsid w:val="00F31A08"/>
    <w:rsid w:val="00F45860"/>
    <w:rsid w:val="00F634F1"/>
    <w:rsid w:val="00F66BEE"/>
    <w:rsid w:val="00F85834"/>
    <w:rsid w:val="00F86190"/>
    <w:rsid w:val="00F94CB0"/>
    <w:rsid w:val="00FA2A2A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677415"/>
    <w:rsid w:val="00727D67"/>
    <w:rsid w:val="00800449"/>
    <w:rsid w:val="008C25DD"/>
    <w:rsid w:val="00AA58B3"/>
    <w:rsid w:val="00C47C66"/>
    <w:rsid w:val="00C80E30"/>
    <w:rsid w:val="00DD0F06"/>
    <w:rsid w:val="00DD4F79"/>
    <w:rsid w:val="00EE3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EB3AC31C-8A92-4130-A8F1-B9012288B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139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4</cp:revision>
  <dcterms:created xsi:type="dcterms:W3CDTF">2022-05-17T22:40:00Z</dcterms:created>
  <dcterms:modified xsi:type="dcterms:W3CDTF">2022-05-18T21:21:00Z</dcterms:modified>
</cp:coreProperties>
</file>